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250305_001.MP3</w:t>
      </w:r>
      <w:r>
        <w:br/>
      </w:r>
    </w:p>
    <w:p>
      <w:pPr>
        <w:pStyle w:val="BodyText"/>
      </w:pPr>
      <w:r>
        <w:rPr>
          <w:bCs/>
          <w:b/>
        </w:rPr>
        <w:t xml:space="preserve">Спикер 3:</w:t>
      </w:r>
      <w:r>
        <w:br/>
      </w:r>
      <w:r>
        <w:t xml:space="preserve">00:00:00 — И принесём членов Чемпионского федеральства Виктору Владимировичу Славовичу</w:t>
      </w:r>
      <w:r>
        <w:br/>
      </w:r>
      <w:r>
        <w:t xml:space="preserve">00:00:04 — и членов Чемпионского федеральства Владимиру Александру Славовичу.</w:t>
      </w:r>
      <w:r>
        <w:br/>
      </w:r>
      <w:r>
        <w:t xml:space="preserve">00:00:10 — Как вечеро предъявлено предпринимательу Покова Виктору Викторовичу</w:t>
      </w:r>
      <w:r>
        <w:br/>
      </w:r>
      <w:r>
        <w:t xml:space="preserve">00:00:15 — требование заявления, предъявление действительного сделок</w:t>
      </w:r>
      <w:r>
        <w:br/>
      </w:r>
      <w:r>
        <w:t xml:space="preserve">00:00:24 — 6. Применение последствия этой действительности в виде односторонней институции</w:t>
      </w:r>
      <w:r>
        <w:br/>
      </w:r>
      <w:r>
        <w:t xml:space="preserve">00:00:31 — с требованием вынужденных средств обратно к финансово-фермерскому бюджету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0:37 — в общую сумму 297 470 рублей 24 копеек.</w:t>
      </w:r>
      <w:r>
        <w:br/>
      </w:r>
      <w:r>
        <w:t xml:space="preserve">00:00:42 — Пожалуйста, кто участвует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0:43 — Открыто всё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1:28 — Соболева Валентина Николаевича, участвует в СМОЛНИКОВЕ ВЕЛЕЙНОГО ТОРЖЕСТВЕННОСТИ 7 июня 2024 года.</w:t>
      </w:r>
      <w:r>
        <w:br/>
      </w:r>
      <w:r>
        <w:t xml:space="preserve">00:01:37 — Еще кто участвует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01:38 — Отвечу по поводу Дмитрия Викторовича.</w:t>
      </w:r>
      <w:r>
        <w:br/>
      </w:r>
      <w:r>
        <w:t xml:space="preserve">00:01:42 — Здесь кто-то представитель Будейкина.</w:t>
      </w:r>
    </w:p>
    <w:p>
      <w:pPr>
        <w:pStyle w:val="BodyText"/>
      </w:pPr>
      <w:r>
        <w:rPr>
          <w:bCs/>
          <w:b/>
        </w:rPr>
        <w:t xml:space="preserve">Спикер 3:</w:t>
      </w:r>
      <w:r>
        <w:br/>
      </w:r>
      <w:r>
        <w:t xml:space="preserve">00:01:46 — Отвечу по поводу Дмитрия Викторовича.</w:t>
      </w:r>
    </w:p>
    <w:p>
      <w:pPr>
        <w:pStyle w:val="BodyText"/>
      </w:pPr>
      <w:r>
        <w:rPr>
          <w:bCs/>
          <w:b/>
        </w:rPr>
        <w:t xml:space="preserve">Спикер ?:</w:t>
      </w:r>
      <w:r>
        <w:br/>
      </w:r>
      <w:r>
        <w:t xml:space="preserve">00:01:53 — От кого?</w:t>
      </w:r>
    </w:p>
    <w:p>
      <w:pPr>
        <w:pStyle w:val="BodyText"/>
      </w:pPr>
      <w:r>
        <w:rPr>
          <w:bCs/>
          <w:b/>
        </w:rPr>
        <w:t xml:space="preserve">Спикер 1:</w:t>
      </w:r>
      <w:r>
        <w:br/>
      </w:r>
      <w:r>
        <w:t xml:space="preserve">00:01:55 — От Будейкин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1:58 — Будейкина?</w:t>
      </w:r>
    </w:p>
    <w:p>
      <w:pPr>
        <w:pStyle w:val="BodyText"/>
      </w:pPr>
      <w:r>
        <w:rPr>
          <w:bCs/>
          <w:b/>
        </w:rPr>
        <w:t xml:space="preserve">Спикер 1:</w:t>
      </w:r>
      <w:r>
        <w:br/>
      </w:r>
      <w:r>
        <w:t xml:space="preserve">00:01:59 — Д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2:00 — Владимир Вячеславович?</w:t>
      </w:r>
    </w:p>
    <w:p>
      <w:pPr>
        <w:pStyle w:val="BodyText"/>
      </w:pPr>
      <w:r>
        <w:rPr>
          <w:bCs/>
          <w:b/>
        </w:rPr>
        <w:t xml:space="preserve">Спикер 1:</w:t>
      </w:r>
      <w:r>
        <w:br/>
      </w:r>
      <w:r>
        <w:t xml:space="preserve">00:02:00 — Владимир Вячеславович, да.</w:t>
      </w:r>
      <w:r>
        <w:br/>
      </w:r>
      <w:r>
        <w:t xml:space="preserve">00:02:02 — Борисович нам пока не приучил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2:20 — От Будейкина Кузьма Вячеславовича участвует факул Дмитрий Викторович</w:t>
      </w:r>
      <w:r>
        <w:br/>
      </w:r>
      <w:r>
        <w:t xml:space="preserve">00:02:32 — подверглости от 18 мая 2023 года.</w:t>
      </w:r>
      <w:r>
        <w:br/>
      </w:r>
      <w:r>
        <w:t xml:space="preserve">00:02:55 — Дело рассматривается в январе.</w:t>
      </w:r>
      <w:r>
        <w:br/>
      </w:r>
      <w:r>
        <w:t xml:space="preserve">00:02:57 — Протокол ведет секретарь судебного заседания Новгорода.</w:t>
      </w:r>
      <w:r>
        <w:br/>
      </w:r>
      <w:r>
        <w:t xml:space="preserve">00:02:59 — На заседании осуществляется аудиозапись.</w:t>
      </w:r>
      <w:r>
        <w:br/>
      </w:r>
      <w:r>
        <w:t xml:space="preserve">00:03:02 — Подсексуальные права и обязанности</w:t>
      </w:r>
      <w:r>
        <w:br/>
      </w:r>
      <w:r>
        <w:t xml:space="preserve">00:03:03 — известно и понятно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03:04 — Да</w:t>
      </w:r>
      <w:r>
        <w:br/>
      </w:r>
      <w:r>
        <w:t xml:space="preserve">00:03:05 — подписьчику дам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3:06 — а твой состав успешно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03:07 — Нет, не заявляю</w:t>
      </w:r>
    </w:p>
    <w:p>
      <w:pPr>
        <w:pStyle w:val="BodyText"/>
      </w:pPr>
      <w:r>
        <w:rPr>
          <w:bCs/>
          <w:b/>
        </w:rPr>
        <w:t xml:space="preserve">Спикер ?:</w:t>
      </w:r>
      <w:r>
        <w:br/>
      </w:r>
      <w:r>
        <w:t xml:space="preserve">00:03:12 — от подписьчика поступил</w:t>
      </w:r>
      <w:r>
        <w:br/>
      </w:r>
      <w:r>
        <w:t xml:space="preserve">00:03:14 — журналист</w:t>
      </w:r>
    </w:p>
    <w:p>
      <w:pPr>
        <w:pStyle w:val="BodyText"/>
      </w:pPr>
      <w:r>
        <w:rPr>
          <w:bCs/>
          <w:b/>
        </w:rPr>
        <w:t xml:space="preserve">Спикер 3:</w:t>
      </w:r>
      <w:r>
        <w:br/>
      </w:r>
      <w:r>
        <w:t xml:space="preserve">00:03:17 — только сегодня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3:20 — перед заседанием, да?</w:t>
      </w:r>
    </w:p>
    <w:p>
      <w:pPr>
        <w:pStyle w:val="BodyText"/>
      </w:pPr>
      <w:r>
        <w:rPr>
          <w:bCs/>
          <w:b/>
        </w:rPr>
        <w:t xml:space="preserve">Спикер 3:</w:t>
      </w:r>
      <w:r>
        <w:br/>
      </w:r>
      <w:r>
        <w:t xml:space="preserve">00:03:28 — Так, поступили два заявления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3:40 — в качестве 3 лица, не заявляющего самостоятельных требований и заявления Гудейкина и Марии Алексеевны</w:t>
      </w:r>
      <w:r>
        <w:br/>
      </w:r>
      <w:r>
        <w:t xml:space="preserve">00:03:52 — о приглашении её к участию в деле в качестве 3 лица, не заявляющего самостоятельных требований на стороне ответчика.</w:t>
      </w:r>
      <w:r>
        <w:br/>
      </w:r>
      <w:r>
        <w:t xml:space="preserve">00:04:21 — Строго 3 марта 2025 года нам надо было и отзыв представить, и пояснить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4:40 — Уважаемый суд, были заключены ряд договоров, которые мы</w:t>
      </w:r>
      <w:r>
        <w:br/>
      </w:r>
      <w:r>
        <w:t xml:space="preserve">00:04:44 — оспариваем о предоставлении юридических услуг, представительства</w:t>
      </w:r>
      <w:r>
        <w:br/>
      </w:r>
      <w:r>
        <w:t xml:space="preserve">00:04:49 — в суде.</w:t>
      </w:r>
      <w:r>
        <w:br/>
      </w:r>
      <w:r>
        <w:t xml:space="preserve">00:04:50 — Как видно из материалов дел, по которым осуществлялось</w:t>
      </w:r>
      <w:r>
        <w:br/>
      </w:r>
      <w:r>
        <w:t xml:space="preserve">00:04:54 — представительства. Представление интересов фактически производилось</w:t>
      </w:r>
      <w:r>
        <w:br/>
      </w:r>
      <w:r>
        <w:t xml:space="preserve">00:05:04 — непосредственно члена КФХ Будейкина, а между тем оплата по данным договорам</w:t>
      </w:r>
      <w:r>
        <w:br/>
      </w:r>
      <w:r>
        <w:t xml:space="preserve">00:05:10 — производилась непосредственно от имени КФХ, то есть из общих средств</w:t>
      </w:r>
      <w:r>
        <w:br/>
      </w:r>
      <w:r>
        <w:t xml:space="preserve">00:05:16 — всех членов КФХ. Соответственно, мы считаем, что здесь, во-первых,</w:t>
      </w:r>
      <w:r>
        <w:br/>
      </w:r>
      <w:r>
        <w:t xml:space="preserve">00:05:21 — нарушены нормы гражданского законодательства по общему</w:t>
      </w:r>
      <w:r>
        <w:br/>
      </w:r>
      <w:r>
        <w:t xml:space="preserve">00:05:26 — имуществу, части 1, где распоряжение осуществляется по гражданскому</w:t>
      </w:r>
      <w:r>
        <w:br/>
      </w:r>
      <w:r>
        <w:t xml:space="preserve">00:05:34 — кодексу.</w:t>
      </w:r>
      <w:r>
        <w:br/>
      </w:r>
      <w:r>
        <w:t xml:space="preserve">00:05:35 — То есть мы, собственно говоря, в пояснениях это затрагиваем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5:42 — Жалуйста, озвучивайте нарушение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5:45 — Я поняла, но, собственно говоря, считаем, что нарушены статья 246, 247 КК РФ Гражданский кодекс.</w:t>
      </w:r>
      <w:r>
        <w:br/>
      </w:r>
      <w:r>
        <w:t xml:space="preserve">00:06:00 — Соответственно, так как по большому счету согласно</w:t>
      </w:r>
      <w:r>
        <w:br/>
      </w:r>
      <w:r>
        <w:t xml:space="preserve">00:06:05 — из 128-130 статьи гражданского кодекса к имуществу, к вещам</w:t>
      </w:r>
      <w:r>
        <w:br/>
      </w:r>
      <w:r>
        <w:t xml:space="preserve">00:06:12 — относятся в том числе и денежные средства, соответственно,</w:t>
      </w:r>
      <w:r>
        <w:br/>
      </w:r>
      <w:r>
        <w:t xml:space="preserve">00:06:16 — мы считаем, что распоряжение общим даревым имуществом</w:t>
      </w:r>
      <w:r>
        <w:br/>
      </w:r>
      <w:r>
        <w:t xml:space="preserve">00:06:21 — осуществляется в согласии всех участников, то есть</w:t>
      </w:r>
      <w:r>
        <w:br/>
      </w:r>
      <w:r>
        <w:t xml:space="preserve">00:06:25 — членов КФХ.</w:t>
      </w:r>
      <w:r>
        <w:br/>
      </w:r>
      <w:r>
        <w:t xml:space="preserve">00:06:27 — Общая долевая собственность в том числе установлена</w:t>
      </w:r>
      <w:r>
        <w:br/>
      </w:r>
      <w:r>
        <w:t xml:space="preserve">00:06:30 — соглашением между членами КФХ, которыми они установили</w:t>
      </w:r>
      <w:r>
        <w:br/>
      </w:r>
      <w:r>
        <w:t xml:space="preserve">00:06:36 — доли в данном имуществе.</w:t>
      </w:r>
      <w:r>
        <w:br/>
      </w:r>
      <w:r>
        <w:t xml:space="preserve">00:06:41 — Скажем так, мажоритарным владельцем доли является</w:t>
      </w:r>
      <w:r>
        <w:br/>
      </w:r>
      <w:r>
        <w:t xml:space="preserve">00:06:47 — истец.</w:t>
      </w:r>
      <w:r>
        <w:br/>
      </w:r>
      <w:r>
        <w:t xml:space="preserve">00:06:48 — Соответственно, на протяжении довольно-таки длительного</w:t>
      </w:r>
      <w:r>
        <w:br/>
      </w:r>
      <w:r>
        <w:t xml:space="preserve">00:06:52 — периода времени у нас КФХ препятствует осуществлению</w:t>
      </w:r>
      <w:r>
        <w:br/>
      </w:r>
      <w:r>
        <w:t xml:space="preserve">00:06:59 — истцом своей деятельности как члена КФХ, в том числе</w:t>
      </w:r>
      <w:r>
        <w:br/>
      </w:r>
      <w:r>
        <w:t xml:space="preserve">00:07:04 — путем непредставления информации и так далее,</w:t>
      </w:r>
      <w:r>
        <w:br/>
      </w:r>
      <w:r>
        <w:t xml:space="preserve">00:07:06 — что собственно говоря вылилось в корпоративный</w:t>
      </w:r>
      <w:r>
        <w:br/>
      </w:r>
      <w:r>
        <w:t xml:space="preserve">00:07:09 — конфликт и множественность споров, информации которых</w:t>
      </w:r>
      <w:r>
        <w:br/>
      </w:r>
      <w:r>
        <w:t xml:space="preserve">00:07:13 — имеется в картотеке арбитрарных дел.</w:t>
      </w:r>
      <w:r>
        <w:br/>
      </w:r>
      <w:r>
        <w:t xml:space="preserve">00:07:14 — В данном случае мы считаем, что раз гражданин Будейкин</w:t>
      </w:r>
      <w:r>
        <w:br/>
      </w:r>
      <w:r>
        <w:t xml:space="preserve">00:07:24 — нанимал юриста, он должен был от своего имени заключить</w:t>
      </w:r>
      <w:r>
        <w:br/>
      </w:r>
      <w:r>
        <w:t xml:space="preserve">00:07:27 — договор, от своего имени, из личных именно средств,</w:t>
      </w:r>
      <w:r>
        <w:br/>
      </w:r>
      <w:r>
        <w:t xml:space="preserve">00:07:29 — а не из общих, заплатить за данные услуги, тогда</w:t>
      </w:r>
      <w:r>
        <w:br/>
      </w:r>
      <w:r>
        <w:t xml:space="preserve">00:07:33 — вопросов бы ни у кого не возникло.</w:t>
      </w:r>
      <w:r>
        <w:br/>
      </w:r>
      <w:r>
        <w:t xml:space="preserve">00:07:36 — Ну и также мы поддерживаем свои пояснения относительно</w:t>
      </w:r>
      <w:r>
        <w:br/>
      </w:r>
      <w:r>
        <w:t xml:space="preserve">00:07:46 — изложенного в иске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7:49 — Сделки-то по каким основаниям исправили?</w:t>
      </w:r>
      <w:r>
        <w:br/>
      </w:r>
      <w:r>
        <w:t xml:space="preserve">00:07:53 — То есть вы сослали строку на нарушение нормы в общем</w:t>
      </w:r>
      <w:r>
        <w:br/>
      </w:r>
      <w:r>
        <w:t xml:space="preserve">00:07:56 — имуществе.</w:t>
      </w:r>
      <w:r>
        <w:br/>
      </w:r>
      <w:r>
        <w:t xml:space="preserve">00:07:57 — Это правильно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7:58 — Ну да, но мы, уважаемые судьи, в том числе ссылаем</w:t>
      </w:r>
      <w:r>
        <w:br/>
      </w:r>
      <w:r>
        <w:t xml:space="preserve">00:08:02 — нам то что у нас указано в исковом заявлении на статью 174</w:t>
      </w:r>
      <w:r>
        <w:br/>
      </w:r>
      <w:r>
        <w:t xml:space="preserve">00:08:09 — какой пункт я уточню просто дело передали недавно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8:57 — Судя из текста иска, вроде как получается у Вас пункт</w:t>
      </w:r>
      <w:r>
        <w:br/>
      </w:r>
      <w:r>
        <w:t xml:space="preserve">00:09:01 — 1 ст. 174, если в полной очереди само совершение сделки</w:t>
      </w:r>
      <w:r>
        <w:br/>
      </w:r>
      <w:r>
        <w:t xml:space="preserve">00:09:05 — ограничено договором, так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9:09 — Договором, законом, да.</w:t>
      </w:r>
    </w:p>
    <w:p>
      <w:pPr>
        <w:pStyle w:val="BodyText"/>
      </w:pPr>
      <w:r>
        <w:rPr>
          <w:bCs/>
          <w:b/>
        </w:rPr>
        <w:t xml:space="preserve">Спикер 3:</w:t>
      </w:r>
      <w:r>
        <w:br/>
      </w:r>
      <w:r>
        <w:t xml:space="preserve">00:09:12 — С каким договором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9:14 — С соглашением и плюсом мы все-таки указываем на то,</w:t>
      </w:r>
      <w:r>
        <w:br/>
      </w:r>
      <w:r>
        <w:t xml:space="preserve">00:09:17 — что ограничено законом.</w:t>
      </w:r>
      <w:r>
        <w:br/>
      </w:r>
      <w:r>
        <w:t xml:space="preserve">00:09:18 — Это вот как раз нормы об общем имуществе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09:26 — Уточните, ладно?</w:t>
      </w:r>
      <w:r>
        <w:br/>
      </w:r>
      <w:r>
        <w:t xml:space="preserve">00:09:27 — Да, конечно.</w:t>
      </w:r>
      <w:r>
        <w:br/>
      </w:r>
      <w:r>
        <w:t xml:space="preserve">00:09:29 — 174 какой пункт и что-то тогда по этому пункту, состав.</w:t>
      </w:r>
      <w:r>
        <w:br/>
      </w:r>
      <w:r>
        <w:t xml:space="preserve">00:09:42 — По последствиям, пожалуйста, вашу позицию, по применению последствий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09:46 — Дело в том, что раз в данном случае произошла подмена</w:t>
      </w:r>
      <w:r>
        <w:br/>
      </w:r>
      <w:r>
        <w:t xml:space="preserve">00:09:52 — стороны в договоре и оплата произошла по сути от имени</w:t>
      </w:r>
      <w:r>
        <w:br/>
      </w:r>
      <w:r>
        <w:t xml:space="preserve">00:09:59 — КФХ за третье лицо, то мы просим институции возвратить</w:t>
      </w:r>
      <w:r>
        <w:br/>
      </w:r>
      <w:r>
        <w:t xml:space="preserve">00:10:04 — данные денежные средства в КФХ, а исполнитель по</w:t>
      </w:r>
      <w:r>
        <w:br/>
      </w:r>
      <w:r>
        <w:t xml:space="preserve">00:10:13 — договору о юридических услугах, собственно говоря,</w:t>
      </w:r>
      <w:r>
        <w:br/>
      </w:r>
      <w:r>
        <w:t xml:space="preserve">00:10:16 — может в полной степени требовать оплату непосредственно</w:t>
      </w:r>
      <w:r>
        <w:br/>
      </w:r>
      <w:r>
        <w:t xml:space="preserve">00:10:20 — с личных средств Поливинова, потому что к нам никакие</w:t>
      </w:r>
      <w:r>
        <w:br/>
      </w:r>
      <w:r>
        <w:t xml:space="preserve">00:10:28 — услуги не оказывались, то есть встречное исполнение</w:t>
      </w:r>
      <w:r>
        <w:br/>
      </w:r>
      <w:r>
        <w:t xml:space="preserve">00:10:30 — в любом случае не произошло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0:34 — А глава КФХ Будильников является предпринимателем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0:37 — Да.</w:t>
      </w:r>
      <w:r>
        <w:br/>
      </w:r>
      <w:r>
        <w:t xml:space="preserve">00:10:37 — Дело в том, что мы же все понимаем, что у нас на сегодняшний</w:t>
      </w:r>
      <w:r>
        <w:br/>
      </w:r>
      <w:r>
        <w:t xml:space="preserve">00:10:40 — день КФХ довольно-таки странная структура, не совсем урегулированная и она, к сожалению,</w:t>
      </w:r>
      <w:r>
        <w:br/>
      </w:r>
      <w:r>
        <w:t xml:space="preserve">00:10:49 — вот в виде ИП, в виде главы КФХ действует, но следует все равно различать общее имущество,</w:t>
      </w:r>
      <w:r>
        <w:br/>
      </w:r>
      <w:r>
        <w:t xml:space="preserve">00:10:57 — то есть когда глава КФХ использует общий счет КФХ и личное имущество, допустим,</w:t>
      </w:r>
      <w:r>
        <w:br/>
      </w:r>
      <w:r>
        <w:t xml:space="preserve">00:11:03 — платеж с карты. Никаких вопросов бы не вызвало.</w:t>
      </w:r>
      <w:r>
        <w:br/>
      </w:r>
      <w:r>
        <w:t xml:space="preserve">00:11:13 — То есть все требования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1:14 — Просто они согласны с тем, что оплата произведена за счет средств КФХ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1:18 — Да, и мы указываем, что в договоре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1:20 — Как это говорит о недействительности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1:21 — Нет, договор заключен от имени КФХ.</w:t>
      </w:r>
      <w:r>
        <w:br/>
      </w:r>
      <w:r>
        <w:t xml:space="preserve">00:11:24 — Там в договоре, прямо в преабуле явствует, что он действует как глава КФХ, а не как гражданин.</w:t>
      </w:r>
      <w:r>
        <w:br/>
      </w:r>
      <w:r>
        <w:t xml:space="preserve">00:11:31 — А в спорах он выступал как член КФХ, т.е. как гражданин.</w:t>
      </w:r>
      <w:r>
        <w:br/>
      </w:r>
      <w:r>
        <w:t xml:space="preserve">00:11:45 — Т.е.</w:t>
      </w:r>
      <w:r>
        <w:br/>
      </w:r>
      <w:r>
        <w:t xml:space="preserve">00:11:47 — Гражданин Соболев, мой доверитель, тоже как гражданин выступает и никоим образом это не оспаривается.</w:t>
      </w:r>
      <w:r>
        <w:br/>
      </w:r>
      <w:r>
        <w:t xml:space="preserve">00:11:56 — В данном случае то же самое со стороны бюджетинг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2:04 — В этой части на какую норму у гражданского кодекса становитесь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2:08 — В части чего?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2:10 — Ну вот, то, о чем сейчас сказали, что договор должен был вам лично заключить, а не от имени КФХ.</w:t>
      </w:r>
      <w:r>
        <w:br/>
      </w:r>
      <w:r>
        <w:t xml:space="preserve">00:12:15 — Почему вам в качестве главы КФХ немного этот договор заключить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2:20 — Ну, потому что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2:21 — Что нарушено, то, что говорит о недействительности сделки, не очень понятно.</w:t>
      </w:r>
      <w:r>
        <w:br/>
      </w:r>
      <w:r>
        <w:t xml:space="preserve">00:12:25 — 174 статья. Какой пункт? Опять возвращаемся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2:31 — Мы сказали, что мы пояснения заранее предоставим суду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2:37 — Сегодня у нас предварительное заседание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2:39 — Я понимаю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2:40 — Вы исключены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2:41 — Д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2:44 — У вас позиция просто дополняется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2:48 — Дополняется, д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3:03 — Вы считаете, что его полномочия были ограничены законом?</w:t>
      </w:r>
      <w:r>
        <w:br/>
      </w:r>
      <w:r>
        <w:t xml:space="preserve">00:13:07 — Да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3:09 — Законом и соглашением, в том числе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3:12 — Соглашением в каком пути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3:15 — Соглашение от 1 сентября 1921 года между членами КПХ.</w:t>
      </w:r>
      <w:r>
        <w:br/>
      </w:r>
      <w:r>
        <w:t xml:space="preserve">00:13:22 — То есть, где указано, в частности, что глава КФХ совершает</w:t>
      </w:r>
      <w:r>
        <w:br/>
      </w:r>
      <w:r>
        <w:t xml:space="preserve">00:13:30 — исключительно содобрение членов КФХ сделки, связанной</w:t>
      </w:r>
      <w:r>
        <w:br/>
      </w:r>
      <w:r>
        <w:t xml:space="preserve">00:13:38 — с распоряжением имущества.</w:t>
      </w:r>
      <w:r>
        <w:br/>
      </w:r>
      <w:r>
        <w:t xml:space="preserve">00:13:45 — В данном случае пункт 2.3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4:15 — Ещё пояснения сегодня есть?</w:t>
      </w:r>
      <w:r>
        <w:br/>
      </w:r>
      <w:r>
        <w:t xml:space="preserve">00:14:17 — Нет.</w:t>
      </w:r>
      <w:r>
        <w:br/>
      </w:r>
      <w:r>
        <w:t xml:space="preserve">00:14:18 — У ответчиков вопросы будут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4:20 — Да, вопросы будут.</w:t>
      </w:r>
      <w:r>
        <w:br/>
      </w:r>
      <w:r>
        <w:t xml:space="preserve">00:14:21 — Скажите, пожалуйста, Вы ссылаетесь на то, что Будейкин</w:t>
      </w:r>
      <w:r>
        <w:br/>
      </w:r>
      <w:r>
        <w:t xml:space="preserve">00:14:24 — должен был действовать как физическое лицо, привлечённое</w:t>
      </w:r>
      <w:r>
        <w:br/>
      </w:r>
      <w:r>
        <w:t xml:space="preserve">00:14:28 — к тем делам, в отношении которых были заключены договора.</w:t>
      </w:r>
      <w:r>
        <w:br/>
      </w:r>
      <w:r>
        <w:t xml:space="preserve">00:14:33 — А вы внимательно посмотрели материалы дела, карточки</w:t>
      </w:r>
      <w:r>
        <w:br/>
      </w:r>
      <w:r>
        <w:t xml:space="preserve">00:14:35 — этих дел, где Будейкин всё-таки привлечён как глава христианской</w:t>
      </w:r>
      <w:r>
        <w:br/>
      </w:r>
      <w:r>
        <w:t xml:space="preserve">00:14:39 — фермерской хозяйства?</w:t>
      </w:r>
      <w:r>
        <w:br/>
      </w:r>
      <w:r>
        <w:t xml:space="preserve">00:14:40 — Как вы на это ответите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4:41 — Вопрос-то в чём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4:42 — Вопрос в том, что…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4:43 — Смотрел ли я карточки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4:44 — Да.</w:t>
      </w:r>
      <w:r>
        <w:br/>
      </w:r>
      <w:r>
        <w:t xml:space="preserve">00:14:44 — Как вы поясните, что в карточках дела и по материалам дела</w:t>
      </w:r>
      <w:r>
        <w:br/>
      </w:r>
      <w:r>
        <w:t xml:space="preserve">00:14:48 — Будейкин привлечён как глава христианской фермерской</w:t>
      </w:r>
      <w:r>
        <w:br/>
      </w:r>
      <w:r>
        <w:t xml:space="preserve">00:14:50 — хозяйства?</w:t>
      </w:r>
      <w:r>
        <w:br/>
      </w:r>
      <w:r>
        <w:t xml:space="preserve">00:14:51 — Вы утверждаете физическое лицо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4:53 — Вопроса я не вижу, единственное, что я могу пояснить, что</w:t>
      </w:r>
      <w:r>
        <w:br/>
      </w:r>
      <w:r>
        <w:t xml:space="preserve">00:14:56 — что наша позиция вот таким образом сформулирована</w:t>
      </w:r>
      <w:r>
        <w:br/>
      </w:r>
      <w:r>
        <w:t xml:space="preserve">00:14:59 — и всё.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5:00 — Роман Головин Так хорошо, скажите еще</w:t>
      </w:r>
      <w:r>
        <w:br/>
      </w:r>
      <w:r>
        <w:t xml:space="preserve">00:15:03 — пожалуйста в рамках арбитражных дел 46, 69, 43, 49 были взысканы</w:t>
      </w:r>
      <w:r>
        <w:br/>
      </w:r>
      <w:r>
        <w:t xml:space="preserve">00:15:13 — судебные издержки с вашего доверителя, эти судебные</w:t>
      </w:r>
      <w:r>
        <w:br/>
      </w:r>
      <w:r>
        <w:t xml:space="preserve">00:15:19 — издержки компенсировали затраты крестьянско-фермерского</w:t>
      </w:r>
      <w:r>
        <w:br/>
      </w:r>
      <w:r>
        <w:t xml:space="preserve">00:15:25 — хозяйства. Они уже уплачены Соболевым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5:29 — Ну у меня такой информации нет, но взыскание в последующем никакого</w:t>
      </w:r>
      <w:r>
        <w:br/>
      </w:r>
      <w:r>
        <w:t xml:space="preserve">00:15:33 — отношения к оспариванию сделок не имеет в принципе. Это наша позиция.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5:38 — Я к тому, что на момент рассмотрения дела Соболев заявлял довод о том, что в</w:t>
      </w:r>
      <w:r>
        <w:br/>
      </w:r>
      <w:r>
        <w:t xml:space="preserve">00:15:47 — данном случае сделки, по его мнению, недействительны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5:50 — А.ВАНДЕНКО Как можно заявлять в рамках</w:t>
      </w:r>
      <w:r>
        <w:br/>
      </w:r>
      <w:r>
        <w:t xml:space="preserve">00:15:55 — вопроса о доискании судебных расходов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5:57 — Никак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15:58 — А.ВАНДЕНКО Конечно.</w:t>
      </w:r>
      <w:r>
        <w:br/>
      </w:r>
      <w:r>
        <w:t xml:space="preserve">00:15:58 — Это же споримая сделка.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6:02 — У меня вопросов нет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16:04 — ОПЕРАТОР Присаживайтесь.</w:t>
      </w:r>
      <w:r>
        <w:br/>
      </w:r>
      <w:r>
        <w:t xml:space="preserve">00:16:06 — Присаживайтесь.</w:t>
      </w:r>
      <w:r>
        <w:br/>
      </w:r>
      <w:r>
        <w:t xml:space="preserve">00:16:07 — Ответчик, пожалуйста, слушаем вас.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16:09 — Уважаемый суд, с исковым и среднему требованиям</w:t>
      </w:r>
      <w:r>
        <w:br/>
      </w:r>
      <w:r>
        <w:t xml:space="preserve">00:16:12 — не согласен.</w:t>
      </w:r>
      <w:r>
        <w:br/>
      </w:r>
      <w:r>
        <w:t xml:space="preserve">00:16:13 — Я, как ответчик, сейчас свою позицию выскажу.</w:t>
      </w:r>
      <w:r>
        <w:br/>
      </w:r>
      <w:r>
        <w:t xml:space="preserve">00:16:16 — Ну, в принципе, она аналогична будет позиции главы Будейкина.</w:t>
      </w:r>
      <w:r>
        <w:br/>
      </w:r>
      <w:r>
        <w:t xml:space="preserve">00:16:21 — Значит, в данном случае хотелось бы пояснить относительно последнего,</w:t>
      </w:r>
      <w:r>
        <w:br/>
      </w:r>
      <w:r>
        <w:t xml:space="preserve">00:16:25 — последних пояснений, последнего довода, который в настоящем судебно-поседании был озвучен,</w:t>
      </w:r>
      <w:r>
        <w:br/>
      </w:r>
      <w:r>
        <w:t xml:space="preserve">00:16:30 — что в делах 46-69 и 43-49 арбитража Государственной Архангельской области</w:t>
      </w:r>
      <w:r>
        <w:br/>
      </w:r>
      <w:r>
        <w:t xml:space="preserve">00:16:39 — Будейкин был привлечен не как физическое лицо, а как глава.</w:t>
      </w:r>
      <w:r>
        <w:br/>
      </w:r>
      <w:r>
        <w:t xml:space="preserve">00:16:42 — Это следует из материалов дела, судебных решений,</w:t>
      </w:r>
      <w:r>
        <w:br/>
      </w:r>
      <w:r>
        <w:t xml:space="preserve">00:16:45 — которые есть.</w:t>
      </w:r>
      <w:r>
        <w:br/>
      </w:r>
      <w:r>
        <w:t xml:space="preserve">00:16:46 — В данном случае и юридические услуги были оказываны как</w:t>
      </w:r>
      <w:r>
        <w:br/>
      </w:r>
      <w:r>
        <w:t xml:space="preserve">00:16:49 — главы крестьянско-фермерского хозяйства.</w:t>
      </w:r>
      <w:r>
        <w:br/>
      </w:r>
      <w:r>
        <w:t xml:space="preserve">00:16:53 — Что касается по сути спора, по сути требований, во-первых,</w:t>
      </w:r>
      <w:r>
        <w:br/>
      </w:r>
      <w:r>
        <w:t xml:space="preserve">00:16:59 — я считаю, что текст соглашения 1 сентября 2021 года не содержит</w:t>
      </w:r>
      <w:r>
        <w:br/>
      </w:r>
      <w:r>
        <w:t xml:space="preserve">00:17:06 — обязательного получения от членов КФХ согласия</w:t>
      </w:r>
      <w:r>
        <w:br/>
      </w:r>
      <w:r>
        <w:t xml:space="preserve">00:17:09 — заключать главе КФХ договоры на оказание каких-либо</w:t>
      </w:r>
      <w:r>
        <w:br/>
      </w:r>
      <w:r>
        <w:t xml:space="preserve">00:17:12 — услуг, в том числе юридических, которые были заключены</w:t>
      </w:r>
      <w:r>
        <w:br/>
      </w:r>
      <w:r>
        <w:t xml:space="preserve">00:17:14 — со мной.</w:t>
      </w:r>
      <w:r>
        <w:br/>
      </w:r>
      <w:r>
        <w:t xml:space="preserve">00:17:16 — В данном случае эти сделки направлены не на распоряжение</w:t>
      </w:r>
      <w:r>
        <w:br/>
      </w:r>
      <w:r>
        <w:t xml:space="preserve">00:17:19 — имуществом КФХ, а всего лишь на получение услуги</w:t>
      </w:r>
      <w:r>
        <w:br/>
      </w:r>
      <w:r>
        <w:t xml:space="preserve">00:17:23 — со стороны предпринимателя.</w:t>
      </w:r>
      <w:r>
        <w:br/>
      </w:r>
      <w:r>
        <w:t xml:space="preserve">00:17:26 — В данном случае считаю, что метод отпечатка «воля</w:t>
      </w:r>
      <w:r>
        <w:br/>
      </w:r>
      <w:r>
        <w:t xml:space="preserve">00:17:30 — членов при установлении условия пункта предусмотренного</w:t>
      </w:r>
      <w:r>
        <w:br/>
      </w:r>
      <w:r>
        <w:t xml:space="preserve">00:17:33 — не 4, 3, а пункта 2, 3 соглашения от 1 сентября» была направлена</w:t>
      </w:r>
      <w:r>
        <w:br/>
      </w:r>
      <w:r>
        <w:t xml:space="preserve">00:17:38 — на ограничение полномочий главы именно на заключение</w:t>
      </w:r>
      <w:r>
        <w:br/>
      </w:r>
      <w:r>
        <w:t xml:space="preserve">00:17:42 — сделок с целью отчуждения имущества, но никак иных</w:t>
      </w:r>
      <w:r>
        <w:br/>
      </w:r>
      <w:r>
        <w:t xml:space="preserve">00:17:46 — других сделок, в том числе и возмездных.</w:t>
      </w:r>
      <w:r>
        <w:br/>
      </w:r>
      <w:r>
        <w:t xml:space="preserve">00:17:49 — По данным договорам, которые были оспариваны в настоящем</w:t>
      </w:r>
      <w:r>
        <w:br/>
      </w:r>
      <w:r>
        <w:t xml:space="preserve">00:17:52 — судебном заседании, никакого отчуждения имущества, являющегося</w:t>
      </w:r>
      <w:r>
        <w:br/>
      </w:r>
      <w:r>
        <w:t xml:space="preserve">00:17:57 — общественным имуществом КФХ, не производилось.</w:t>
      </w:r>
      <w:r>
        <w:br/>
      </w:r>
      <w:r>
        <w:t xml:space="preserve">00:18:02 — В противном случае, если бы так условия обсуждались</w:t>
      </w:r>
      <w:r>
        <w:br/>
      </w:r>
      <w:r>
        <w:t xml:space="preserve">00:18:06 — при заключении этого соглашения, то я уверен, что мой доверитель</w:t>
      </w:r>
      <w:r>
        <w:br/>
      </w:r>
      <w:r>
        <w:t xml:space="preserve">00:18:13 — никогда бы не подписал бы на таком условии это соглашение</w:t>
      </w:r>
      <w:r>
        <w:br/>
      </w:r>
      <w:r>
        <w:t xml:space="preserve">00:18:19 — ввиду того, что фактически это условие препятствует</w:t>
      </w:r>
      <w:r>
        <w:br/>
      </w:r>
      <w:r>
        <w:t xml:space="preserve">00:18:22 — нормальному осуществлению деятельности.</w:t>
      </w:r>
      <w:r>
        <w:br/>
      </w:r>
      <w:r>
        <w:t xml:space="preserve">00:18:24 — Потому что, по сути, придется, если толковать так как какую-то</w:t>
      </w:r>
      <w:r>
        <w:br/>
      </w:r>
      <w:r>
        <w:t xml:space="preserve">00:18:29 — естественность, придется каждую сделку, которая</w:t>
      </w:r>
      <w:r>
        <w:br/>
      </w:r>
      <w:r>
        <w:t xml:space="preserve">00:18:31 — является возмездной, согласовывать непосредственно со всеми</w:t>
      </w:r>
      <w:r>
        <w:br/>
      </w:r>
      <w:r>
        <w:t xml:space="preserve">00:18:33 — участниками КФХ.</w:t>
      </w:r>
      <w:r>
        <w:br/>
      </w:r>
      <w:r>
        <w:t xml:space="preserve">00:18:36 — В данном случае, просто забегая вперед, иной участник</w:t>
      </w:r>
      <w:r>
        <w:br/>
      </w:r>
      <w:r>
        <w:t xml:space="preserve">00:18:40 — КФХ Будикина Мария Алексеевна также придержится этой</w:t>
      </w:r>
      <w:r>
        <w:br/>
      </w:r>
      <w:r>
        <w:t xml:space="preserve">00:18:44 — позиции.</w:t>
      </w:r>
      <w:r>
        <w:br/>
      </w:r>
      <w:r>
        <w:t xml:space="preserve">00:18:48 — Поэтому я считаю, что все-таки обстоятельства, которые</w:t>
      </w:r>
      <w:r>
        <w:br/>
      </w:r>
      <w:r>
        <w:t xml:space="preserve">00:18:55 — Вы говорили о том, что я, как предприниматель лицо</w:t>
      </w:r>
      <w:r>
        <w:br/>
      </w:r>
      <w:r>
        <w:t xml:space="preserve">00:18:58 — оказывающей услуги, знал об этом огречении на заключении</w:t>
      </w:r>
      <w:r>
        <w:br/>
      </w:r>
      <w:r>
        <w:t xml:space="preserve">00:19:02 — договора о оказании услуг.</w:t>
      </w:r>
      <w:r>
        <w:br/>
      </w:r>
      <w:r>
        <w:t xml:space="preserve">00:19:03 — Я не вижу в материалах дела таких доказательств, хотя время доказательств, конечно, лежит непосредственно на ИСЦ.</w:t>
      </w:r>
      <w:r>
        <w:br/>
      </w:r>
      <w:r>
        <w:t xml:space="preserve">00:19:11 — Второй довод, который я хотел бы озвучить в данном случае, я считаю, что это касаемо срока фисковой давности относительно оспоренности сделки.</w:t>
      </w:r>
      <w:r>
        <w:br/>
      </w:r>
      <w:r>
        <w:t xml:space="preserve">00:19:20 — Ну, я могу просто моделировать ситуацию. Это пункт 1 ст. 174 и пункт 3 ст. 174.</w:t>
      </w:r>
      <w:r>
        <w:br/>
      </w:r>
      <w:r>
        <w:t xml:space="preserve">00:19:28 — В данном случае эти оба основания являются основанием</w:t>
      </w:r>
      <w:r>
        <w:br/>
      </w:r>
      <w:r>
        <w:t xml:space="preserve">00:19:32 — для признания сделки как оспоримой.</w:t>
      </w:r>
      <w:r>
        <w:br/>
      </w:r>
      <w:r>
        <w:t xml:space="preserve">00:19:36 — В данном случае я считаю, что истец пропустил годичный</w:t>
      </w:r>
      <w:r>
        <w:br/>
      </w:r>
      <w:r>
        <w:t xml:space="preserve">00:19:40 — срок исковой данности, потому что о представительстве</w:t>
      </w:r>
      <w:r>
        <w:br/>
      </w:r>
      <w:r>
        <w:t xml:space="preserve">00:19:43 — меня, что я являюсь представителем главы КПК Будикин, истец</w:t>
      </w:r>
      <w:r>
        <w:br/>
      </w:r>
      <w:r>
        <w:t xml:space="preserve">00:19:50 — смог бы узнать непосредственно прямо же из карты ЧАГИЛХ</w:t>
      </w:r>
      <w:r>
        <w:br/>
      </w:r>
      <w:r>
        <w:t xml:space="preserve">00:19:53 — арбитражных дел по делу 46.69.23, относительно которого</w:t>
      </w:r>
      <w:r>
        <w:br/>
      </w:r>
      <w:r>
        <w:t xml:space="preserve">00:19:57 — был заключённый договор на оказание услуг не позднее 31 мая 23 года, это дата начала</w:t>
      </w:r>
      <w:r>
        <w:br/>
      </w:r>
      <w:r>
        <w:t xml:space="preserve">00:20:03 — участия представителя Будейкина в судебных заседаниях, а по делу 43-49, не позже 19 июня</w:t>
      </w:r>
      <w:r>
        <w:br/>
      </w:r>
      <w:r>
        <w:t xml:space="preserve">00:20:11 — 23 года, также дату моего участия в судебных заседаниях по делу А-05-43-49-2-2023. Что касаемо</w:t>
      </w:r>
      <w:r>
        <w:br/>
      </w:r>
      <w:r>
        <w:t xml:space="preserve">00:20:34 — ссылки. Что касается доводов ИСа о том, что деньги были уплачены мне из общего имущества КФХ,</w:t>
      </w:r>
      <w:r>
        <w:br/>
      </w:r>
      <w:r>
        <w:t xml:space="preserve">00:20:51 — В данном случае Будейкин, согласно статье 24, являясь</w:t>
      </w:r>
      <w:r>
        <w:br/>
      </w:r>
      <w:r>
        <w:t xml:space="preserve">00:21:00 — предпринимателем, нет разграничений, где денежные средства непосредственно</w:t>
      </w:r>
      <w:r>
        <w:br/>
      </w:r>
      <w:r>
        <w:t xml:space="preserve">00:21:08 — у Будейкина как физического лица, и где эти деньги являются</w:t>
      </w:r>
      <w:r>
        <w:br/>
      </w:r>
      <w:r>
        <w:t xml:space="preserve">00:21:13 — общей уможественной КФХ.</w:t>
      </w:r>
      <w:r>
        <w:br/>
      </w:r>
      <w:r>
        <w:t xml:space="preserve">00:21:14 — В данном случае СТЕЦ не представил каких-либо доказательств,</w:t>
      </w:r>
      <w:r>
        <w:br/>
      </w:r>
      <w:r>
        <w:t xml:space="preserve">00:21:18 — что уплаченные денежные средства, которые были</w:t>
      </w:r>
      <w:r>
        <w:br/>
      </w:r>
      <w:r>
        <w:t xml:space="preserve">00:21:20 — были уплачены мне заказные услуги, были уплачены и</w:t>
      </w:r>
      <w:r>
        <w:br/>
      </w:r>
      <w:r>
        <w:t xml:space="preserve">00:21:23 — являются общим имуществом КФХ.</w:t>
      </w:r>
      <w:r>
        <w:br/>
      </w:r>
      <w:r>
        <w:t xml:space="preserve">00:21:26 — То есть, ну, я таких доказательств в материалах дела пока</w:t>
      </w:r>
      <w:r>
        <w:br/>
      </w:r>
      <w:r>
        <w:t xml:space="preserve">00:21:29 — что не увидел, кроме голословных доводов.</w:t>
      </w:r>
      <w:r>
        <w:br/>
      </w:r>
      <w:r>
        <w:t xml:space="preserve">00:21:34 — Следующий мой довод относительно исковых требований.</w:t>
      </w:r>
      <w:r>
        <w:br/>
      </w:r>
      <w:r>
        <w:t xml:space="preserve">00:21:40 — Я считаю, что заключение главы КФХ Вадейкиным со</w:t>
      </w:r>
      <w:r>
        <w:br/>
      </w:r>
      <w:r>
        <w:t xml:space="preserve">00:21:46 — мной договоров, которая справилась по настоящему</w:t>
      </w:r>
      <w:r>
        <w:br/>
      </w:r>
      <w:r>
        <w:t xml:space="preserve">00:21:49 — делу, было сушлено в интересах КФХ, и было обусловлено</w:t>
      </w:r>
      <w:r>
        <w:br/>
      </w:r>
      <w:r>
        <w:t xml:space="preserve">00:21:52 — необоснованными исками Соболева к ответчикам.</w:t>
      </w:r>
      <w:r>
        <w:br/>
      </w:r>
      <w:r>
        <w:t xml:space="preserve">00:21:55 — К ответчикам — это Министерство Агропомышленного Комплекса</w:t>
      </w:r>
      <w:r>
        <w:br/>
      </w:r>
      <w:r>
        <w:t xml:space="preserve">00:22:00 — и Фонду Микрофинансирования.</w:t>
      </w:r>
      <w:r>
        <w:br/>
      </w:r>
      <w:r>
        <w:t xml:space="preserve">00:22:05 — В данном случае эти иски противоречили интересам</w:t>
      </w:r>
      <w:r>
        <w:br/>
      </w:r>
      <w:r>
        <w:t xml:space="preserve">00:22:07 — КФХ, что, в принципе, возмутило непосредственно моего</w:t>
      </w:r>
      <w:r>
        <w:br/>
      </w:r>
      <w:r>
        <w:t xml:space="preserve">00:22:10 — доверителя Будейкина главу.</w:t>
      </w:r>
      <w:r>
        <w:br/>
      </w:r>
      <w:r>
        <w:t xml:space="preserve">00:22:12 — Для этого он занимал активную позицию.</w:t>
      </w:r>
      <w:r>
        <w:br/>
      </w:r>
      <w:r>
        <w:t xml:space="preserve">00:22:16 — В этом процессе, учитывая наличие корпоративного</w:t>
      </w:r>
      <w:r>
        <w:br/>
      </w:r>
      <w:r>
        <w:t xml:space="preserve">00:22:23 — конфликта, я считаю, что настоящий иск является</w:t>
      </w:r>
      <w:r>
        <w:br/>
      </w:r>
      <w:r>
        <w:t xml:space="preserve">00:22:35 — недобросовестным действием Соболю, который можно обусловить</w:t>
      </w:r>
      <w:r>
        <w:br/>
      </w:r>
      <w:r>
        <w:t xml:space="preserve">00:22:40 — как действие в обход закона с противной целью — лишить</w:t>
      </w:r>
      <w:r>
        <w:br/>
      </w:r>
      <w:r>
        <w:t xml:space="preserve">00:22:44 — голову КФХ Будекин, квалифицированная юридическая помощь в лице</w:t>
      </w:r>
      <w:r>
        <w:br/>
      </w:r>
      <w:r>
        <w:t xml:space="preserve">00:22:46 — в том числе меня, я являюсь предпринимателем и получаю</w:t>
      </w:r>
      <w:r>
        <w:br/>
      </w:r>
      <w:r>
        <w:t xml:space="preserve">00:22:51 — доход исключительно от оказания юридических услуг,</w:t>
      </w:r>
      <w:r>
        <w:br/>
      </w:r>
      <w:r>
        <w:t xml:space="preserve">00:22:54 — и иных услуг.</w:t>
      </w:r>
      <w:r>
        <w:br/>
      </w:r>
      <w:r>
        <w:t xml:space="preserve">00:22:55 — И поэтому, пытаясь по сути создать такой прецедент,</w:t>
      </w:r>
      <w:r>
        <w:br/>
      </w:r>
      <w:r>
        <w:t xml:space="preserve">00:23:04 — по сути Соболев лишает голову КФХ вообще на заключение</w:t>
      </w:r>
      <w:r>
        <w:br/>
      </w:r>
      <w:r>
        <w:t xml:space="preserve">00:23:08 — каких-либо важных знакомых, в том числе от оказания</w:t>
      </w:r>
      <w:r>
        <w:br/>
      </w:r>
      <w:r>
        <w:t xml:space="preserve">00:23:10 — услуг в рамках этого корпоративного створка.</w:t>
      </w:r>
      <w:r>
        <w:br/>
      </w:r>
      <w:r>
        <w:t xml:space="preserve">00:23:12 — Я считаю, что это важный аргумент, его надо обязательно учитывать.</w:t>
      </w:r>
      <w:r>
        <w:br/>
      </w:r>
      <w:r>
        <w:t xml:space="preserve">00:23:17 — Кроме того, я считаю, что, учитывая, что Соболев действует недобросовестно,</w:t>
      </w:r>
      <w:r>
        <w:br/>
      </w:r>
      <w:r>
        <w:t xml:space="preserve">00:23:26 — эти действия, они существенно затрудняют и делать невозможно достижение цели,</w:t>
      </w:r>
      <w:r>
        <w:br/>
      </w:r>
      <w:r>
        <w:t xml:space="preserve">00:23:31 — вообще, ради которой было создано КФХ,</w:t>
      </w:r>
      <w:r>
        <w:br/>
      </w:r>
      <w:r>
        <w:t xml:space="preserve">00:23:33 — что, конечно же, в свою очередь нарушает требования закона,</w:t>
      </w:r>
      <w:r>
        <w:br/>
      </w:r>
      <w:r>
        <w:t xml:space="preserve">00:23:36 — предусмотренные частью третьей статьи 1 Гражданского кодекса,</w:t>
      </w:r>
      <w:r>
        <w:br/>
      </w:r>
      <w:r>
        <w:t xml:space="preserve">00:23:39 — Часть 1 статьи 10 Гражданского кодекса Российской Федерации,</w:t>
      </w:r>
      <w:r>
        <w:br/>
      </w:r>
      <w:r>
        <w:t xml:space="preserve">00:23:43 — а также абзацев 5.6 части 4 статьи 65.2 Гражданского</w:t>
      </w:r>
      <w:r>
        <w:br/>
      </w:r>
      <w:r>
        <w:t xml:space="preserve">00:23:47 — кодекса.</w:t>
      </w:r>
      <w:r>
        <w:br/>
      </w:r>
      <w:r>
        <w:t xml:space="preserve">00:23:48 — В данном случае здесь идет речь о общих нормах гражданского</w:t>
      </w:r>
      <w:r>
        <w:br/>
      </w:r>
      <w:r>
        <w:t xml:space="preserve">00:23:53 — кодекса добросовестности, не злоупотребление правом</w:t>
      </w:r>
      <w:r>
        <w:br/>
      </w:r>
      <w:r>
        <w:t xml:space="preserve">00:23:56 — соответственно, и обязанности члена корпорации действовать</w:t>
      </w:r>
      <w:r>
        <w:br/>
      </w:r>
      <w:r>
        <w:t xml:space="preserve">00:24:01 — именно, конечно же, не вопреки интересам корпорации.</w:t>
      </w:r>
      <w:r>
        <w:br/>
      </w:r>
      <w:r>
        <w:t xml:space="preserve">00:24:04 — В данном случае действие Соболева, это все-таки действие</w:t>
      </w:r>
      <w:r>
        <w:br/>
      </w:r>
      <w:r>
        <w:t xml:space="preserve">00:24:06 — вопреки интересам корпорации, потому что корпорация была заинтересована в тех договорах и получила</w:t>
      </w:r>
      <w:r>
        <w:br/>
      </w:r>
      <w:r>
        <w:t xml:space="preserve">00:24:12 — результат положительный от действий в выполнении этих обязанностей ее представителя.</w:t>
      </w:r>
      <w:r>
        <w:br/>
      </w:r>
      <w:r>
        <w:t xml:space="preserve">00:24:20 — Следующий мой довод, это считаю, что заявления Соболева они действительно сделать не имеют</w:t>
      </w:r>
      <w:r>
        <w:br/>
      </w:r>
      <w:r>
        <w:t xml:space="preserve">00:24:24 — вообще правового значения, так как действия недобросовестных противоречат его же Соболеву</w:t>
      </w:r>
      <w:r>
        <w:br/>
      </w:r>
      <w:r>
        <w:t xml:space="preserve">00:24:29 — правила предшествующего понедельника судебных процессов</w:t>
      </w:r>
      <w:r>
        <w:br/>
      </w:r>
      <w:r>
        <w:t xml:space="preserve">00:24:32 — по взысканию судебных содержеств по делам А.05.46-69.2023 и А.05.43-49.2023,</w:t>
      </w:r>
      <w:r>
        <w:br/>
      </w:r>
      <w:r>
        <w:t xml:space="preserve">00:24:40 — выразившиеся в отсутствии возражений Сополева относительно</w:t>
      </w:r>
      <w:r>
        <w:br/>
      </w:r>
      <w:r>
        <w:t xml:space="preserve">00:24:45 — его согласий на сделки с Поповым и последующем</w:t>
      </w:r>
      <w:r>
        <w:br/>
      </w:r>
      <w:r>
        <w:t xml:space="preserve">00:24:48 — исполнении ним судебных актов по взысканию расходов.</w:t>
      </w:r>
      <w:r>
        <w:br/>
      </w:r>
      <w:r>
        <w:t xml:space="preserve">00:24:52 — В данном случае я считаю, что здесь можно применять</w:t>
      </w:r>
      <w:r>
        <w:br/>
      </w:r>
      <w:r>
        <w:t xml:space="preserve">00:24:54 — часть пятого статьи 166 гражданского кодекса, так называемого</w:t>
      </w:r>
      <w:r>
        <w:br/>
      </w:r>
      <w:r>
        <w:t xml:space="preserve">00:24:58 — правила СТП. Я считаю, что Соболев мог бы даже в процессе</w:t>
      </w:r>
      <w:r>
        <w:br/>
      </w:r>
      <w:r>
        <w:t xml:space="preserve">00:25:07 — по взысканию судебных расходов заявить об этом в том судебном</w:t>
      </w:r>
      <w:r>
        <w:br/>
      </w:r>
      <w:r>
        <w:t xml:space="preserve">00:25:12 — разбирательстве и каким-то образом отстаивать свою</w:t>
      </w:r>
      <w:r>
        <w:br/>
      </w:r>
      <w:r>
        <w:t xml:space="preserve">00:25:15 — позицию и не уплачивать даже на сегодняшний день</w:t>
      </w:r>
      <w:r>
        <w:br/>
      </w:r>
      <w:r>
        <w:t xml:space="preserve">00:25:19 — как бы эти денежные средства. Но он фактически выполнил</w:t>
      </w:r>
      <w:r>
        <w:br/>
      </w:r>
      <w:r>
        <w:t xml:space="preserve">00:25:22 — судебное решение, тем самым согласился с этим судебным решением, которое вступило в</w:t>
      </w:r>
      <w:r>
        <w:br/>
      </w:r>
      <w:r>
        <w:t xml:space="preserve">00:25:27 — законную силу. Считаю также, что все-таки применение последствий</w:t>
      </w:r>
      <w:r>
        <w:br/>
      </w:r>
      <w:r>
        <w:t xml:space="preserve">00:25:33 — недействительности сделок прийдет к неосновательному обогащению, я здесь</w:t>
      </w:r>
      <w:r>
        <w:br/>
      </w:r>
      <w:r>
        <w:t xml:space="preserve">00:25:37 — указал КФХ, но все-таки не именно КФХ, а членов КФХ, потому что как бы там</w:t>
      </w:r>
      <w:r>
        <w:br/>
      </w:r>
      <w:r>
        <w:t xml:space="preserve">00:25:42 — образуются общие имущества. В данном случае неосновательное обогащение, оно</w:t>
      </w:r>
      <w:r>
        <w:br/>
      </w:r>
      <w:r>
        <w:t xml:space="preserve">00:25:46 — конечно запрещено в статье 11.02, так как затраты на оплату услуг Попова уже были</w:t>
      </w:r>
      <w:r>
        <w:br/>
      </w:r>
      <w:r>
        <w:t xml:space="preserve">00:25:52 — возмещены КФХ за счет Соболева на основании определения</w:t>
      </w:r>
      <w:r>
        <w:br/>
      </w:r>
      <w:r>
        <w:t xml:space="preserve">00:25:55 — арбитражного суда РФ 31.01.2024 по делу А.05.46.69.2023 и также</w:t>
      </w:r>
      <w:r>
        <w:br/>
      </w:r>
      <w:r>
        <w:t xml:space="preserve">00:26:05 — определением арбитражного суда от 12 февраля 2024 года</w:t>
      </w:r>
      <w:r>
        <w:br/>
      </w:r>
      <w:r>
        <w:t xml:space="preserve">00:26:10 — по делу А.05.43.49.2023.</w:t>
      </w:r>
      <w:r>
        <w:br/>
      </w:r>
      <w:r>
        <w:t xml:space="preserve">00:26:16 — Также хотелось бы сказать о том, что требование ИСА</w:t>
      </w:r>
      <w:r>
        <w:br/>
      </w:r>
      <w:r>
        <w:t xml:space="preserve">00:26:19 — применение исключительно односторонней реституции</w:t>
      </w:r>
      <w:r>
        <w:br/>
      </w:r>
      <w:r>
        <w:t xml:space="preserve">00:26:22 — это возврате денежных средств полученных ответчикам</w:t>
      </w:r>
      <w:r>
        <w:br/>
      </w:r>
      <w:r>
        <w:t xml:space="preserve">00:26:25 — по исполненным, но недействительным сделкам, к примеру, если</w:t>
      </w:r>
      <w:r>
        <w:br/>
      </w:r>
      <w:r>
        <w:t xml:space="preserve">00:26:28 — они будут признаны недействительными, считаю не только необоснованным</w:t>
      </w:r>
      <w:r>
        <w:br/>
      </w:r>
      <w:r>
        <w:t xml:space="preserve">00:26:32 — нормам и правилам, что, в принципе, действительно</w:t>
      </w:r>
      <w:r>
        <w:br/>
      </w:r>
      <w:r>
        <w:t xml:space="preserve">00:26:33 — так оно и есть, с риском непонятно, но также и вновь</w:t>
      </w:r>
      <w:r>
        <w:br/>
      </w:r>
      <w:r>
        <w:t xml:space="preserve">00:26:36 — не соответствует положениям статьи 11.02 Гражданского</w:t>
      </w:r>
      <w:r>
        <w:br/>
      </w:r>
      <w:r>
        <w:t xml:space="preserve">00:26:39 — кодекса о нормах, которые регулируют неосновательное</w:t>
      </w:r>
      <w:r>
        <w:br/>
      </w:r>
      <w:r>
        <w:t xml:space="preserve">00:26:41 — обогащение.</w:t>
      </w:r>
      <w:r>
        <w:br/>
      </w:r>
      <w:r>
        <w:t xml:space="preserve">00:26:42 — Я считаю, что даже Верховный суд, в принципе, указал</w:t>
      </w:r>
      <w:r>
        <w:br/>
      </w:r>
      <w:r>
        <w:t xml:space="preserve">00:26:45 — о том, что это в пункте 80 постановления Верховного</w:t>
      </w:r>
      <w:r>
        <w:br/>
      </w:r>
      <w:r>
        <w:t xml:space="preserve">00:26:49 — суда номер 25, 23 июня 2015 года, что при удовлетворении</w:t>
      </w:r>
      <w:r>
        <w:br/>
      </w:r>
      <w:r>
        <w:t xml:space="preserve">00:26:56 — требований одной стороны действительности сделки</w:t>
      </w:r>
      <w:r>
        <w:br/>
      </w:r>
      <w:r>
        <w:t xml:space="preserve">00:26:57 — о возврате, полученной другой, суду необходимо</w:t>
      </w:r>
      <w:r>
        <w:br/>
      </w:r>
      <w:r>
        <w:t xml:space="preserve">00:26:59 — одновременно рассматривать вопросы о сыскании в пользу</w:t>
      </w:r>
      <w:r>
        <w:br/>
      </w:r>
      <w:r>
        <w:t xml:space="preserve">00:27:01 — в частности меня, как исполнителя всего, что получила КФХ,</w:t>
      </w:r>
      <w:r>
        <w:br/>
      </w:r>
      <w:r>
        <w:t xml:space="preserve">00:27:06 — возглавляемой ППТ, так как иные последствия действительности</w:t>
      </w:r>
      <w:r>
        <w:br/>
      </w:r>
      <w:r>
        <w:t xml:space="preserve">00:27:09 — сделок не предусмотрены были законом.</w:t>
      </w:r>
      <w:r>
        <w:br/>
      </w:r>
      <w:r>
        <w:t xml:space="preserve">00:27:11 — Поэтому я считаю, что в данном случае общие имущества КФХ было пополнено.</w:t>
      </w:r>
      <w:r>
        <w:br/>
      </w:r>
      <w:r>
        <w:t xml:space="preserve">00:27:21 — То есть никаких убытков у КФХ не возникло.</w:t>
      </w:r>
      <w:r>
        <w:br/>
      </w:r>
      <w:r>
        <w:t xml:space="preserve">00:27:26 — И требования Соболева, по сути, они беспочные.</w:t>
      </w:r>
      <w:r>
        <w:br/>
      </w:r>
      <w:r>
        <w:t xml:space="preserve">00:27:29 — То есть, что Соболев защищает?</w:t>
      </w:r>
      <w:r>
        <w:br/>
      </w:r>
      <w:r>
        <w:t xml:space="preserve">00:27:31 — Ну, формально защищает якобы предусмотренное ему право в согласовании с ним сделки.</w:t>
      </w:r>
      <w:r>
        <w:br/>
      </w:r>
      <w:r>
        <w:t xml:space="preserve">00:27:36 — Но, по сути, каких-либо убытков и ущебов КФХ причины не было.</w:t>
      </w:r>
      <w:r>
        <w:br/>
      </w:r>
      <w:r>
        <w:t xml:space="preserve">00:27:40 — Поэтому я не вижу оснований даже для защиты в данном</w:t>
      </w:r>
      <w:r>
        <w:br/>
      </w:r>
      <w:r>
        <w:t xml:space="preserve">00:27:43 — случае толковать что-то сделанное именно в целях</w:t>
      </w:r>
      <w:r>
        <w:br/>
      </w:r>
      <w:r>
        <w:t xml:space="preserve">00:27:46 — защиты интересов КФК.</w:t>
      </w:r>
      <w:r>
        <w:br/>
      </w:r>
      <w:r>
        <w:t xml:space="preserve">00:27:47 — Я считаю, что в данном случае здесь идет злоупотребление</w:t>
      </w:r>
      <w:r>
        <w:br/>
      </w:r>
      <w:r>
        <w:t xml:space="preserve">00:27:49 — правом, только лишь исходя из корпоративного конфликта</w:t>
      </w:r>
      <w:r>
        <w:br/>
      </w:r>
      <w:r>
        <w:t xml:space="preserve">00:27:52 — с травмой.</w:t>
      </w:r>
      <w:r>
        <w:br/>
      </w:r>
      <w:r>
        <w:t xml:space="preserve">00:27:53 — А.</w:t>
      </w:r>
      <w:r>
        <w:br/>
      </w:r>
      <w:r>
        <w:t xml:space="preserve">00:27:54 — Буряк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27:56 — В судебной книжке сказали, что обещали в рамках исполнительных</w:t>
      </w:r>
      <w:r>
        <w:br/>
      </w:r>
      <w:r>
        <w:t xml:space="preserve">00:28:00 — производств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28:01 — В рамках исполнительных производств, д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28:02 — И тоже документы-то не представили, да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28:04 — Так, я запросил, я представлю документы, я бы еще, уважаемый суд, хотел бы представить</w:t>
      </w:r>
      <w:r>
        <w:br/>
      </w:r>
      <w:r>
        <w:t xml:space="preserve">00:28:14 — дополнительно документы, которые вы запрашивали, ну, в определении, да, предложили.</w:t>
      </w:r>
      <w:r>
        <w:br/>
      </w:r>
      <w:r>
        <w:t xml:space="preserve">00:28:19 — Я не вижу смысла представлять все договора и акты, которые имеются, были представлены их сом,</w:t>
      </w:r>
      <w:r>
        <w:br/>
      </w:r>
      <w:r>
        <w:t xml:space="preserve">00:28:24 — потому что мы действительно подтверждаем, нет, я сейчас, есть только, не представлен был акт</w:t>
      </w:r>
      <w:r>
        <w:br/>
      </w:r>
      <w:r>
        <w:t xml:space="preserve">00:28:31 — на выполнение работы оказания услуг</w:t>
      </w:r>
      <w:r>
        <w:br/>
      </w:r>
      <w:r>
        <w:t xml:space="preserve">00:28:34 — по взысканию издержки.</w:t>
      </w:r>
      <w:r>
        <w:br/>
      </w:r>
      <w:r>
        <w:t xml:space="preserve">00:28:40 — Это вот последний визит.</w:t>
      </w:r>
      <w:r>
        <w:br/>
      </w:r>
      <w:r>
        <w:t xml:space="preserve">00:28:44 — Так, это у нас договор получается</w:t>
      </w:r>
      <w:r>
        <w:br/>
      </w:r>
      <w:r>
        <w:t xml:space="preserve">00:28:50 — 9.18, это взыскание судебных издержек.</w:t>
      </w:r>
      <w:r>
        <w:br/>
      </w:r>
      <w:r>
        <w:t xml:space="preserve">00:28:54 — Это последний, там договор есть,</w:t>
      </w:r>
      <w:r>
        <w:br/>
      </w:r>
      <w:r>
        <w:t xml:space="preserve">00:28:56 — есть платежка,</w:t>
      </w:r>
      <w:r>
        <w:br/>
      </w:r>
      <w:r>
        <w:t xml:space="preserve">00:28:57 — но нету автографа, я представляю вам.</w:t>
      </w:r>
      <w:r>
        <w:br/>
      </w:r>
      <w:r>
        <w:t xml:space="preserve">00:29:01 — И вот еще есть договор, такой же, по другому делу, сейчас заведем, да, я вам представляю этот договор, вот так, 11-го.</w:t>
      </w:r>
      <w:r>
        <w:br/>
      </w:r>
      <w:r>
        <w:t xml:space="preserve">00:29:13 — Значит, если необходимо, я запросил у Вудейкина платежные поручения, которые исходят из его банка, Сибирбанк у него, да,</w:t>
      </w:r>
      <w:r>
        <w:br/>
      </w:r>
      <w:r>
        <w:t xml:space="preserve">00:29:22 — то есть в данном случае представлены были платежные поручения банка «Авангард», которые меня обслуживают.</w:t>
      </w:r>
      <w:r>
        <w:br/>
      </w:r>
      <w:r>
        <w:t xml:space="preserve">00:29:25 — В принципе, я запросил у нее эти получения платежно-идентичные.</w:t>
      </w:r>
      <w:r>
        <w:br/>
      </w:r>
      <w:r>
        <w:t xml:space="preserve">00:29:30 — Если необходимость их представлять, я не вижу, но если суд посчитать необходимым, я могу представить.</w:t>
      </w:r>
      <w:r>
        <w:br/>
      </w:r>
      <w:r>
        <w:t xml:space="preserve">00:29:36 — Все остальные документы, которые были представлены СОМ, в принципе, они соответствуют действительности.</w:t>
      </w:r>
      <w:r>
        <w:br/>
      </w:r>
      <w:r>
        <w:t xml:space="preserve">00:29:40 — Действительно, эти договоры заключались на тех условиях, которые там есть, и оплаты проведены.</w:t>
      </w:r>
      <w:r>
        <w:br/>
      </w:r>
      <w:r>
        <w:t xml:space="preserve">00:29:47 — Если нужно, значит, не то что нужно, там есть пара договоров, где они как бы разбиты,</w:t>
      </w:r>
      <w:r>
        <w:br/>
      </w:r>
      <w:r>
        <w:t xml:space="preserve">00:30:03 — потому что на протяжении времени происходили, выполняя работу.</w:t>
      </w:r>
      <w:r>
        <w:br/>
      </w:r>
      <w:r>
        <w:t xml:space="preserve">00:30:06 — Там, где было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0:07 — Нет, мы просто делали представление к каждому договору по одному акту, кроме вот двух последних, вы…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30:13 — Ну, все, других актов просто нет.</w:t>
      </w:r>
      <w:r>
        <w:br/>
      </w:r>
      <w:r>
        <w:t xml:space="preserve">00:30:14 — Других актов нет.</w:t>
      </w:r>
      <w:r>
        <w:br/>
      </w:r>
      <w:r>
        <w:t xml:space="preserve">00:30:15 — Да, других актов нет.</w:t>
      </w:r>
      <w:r>
        <w:br/>
      </w:r>
      <w:r>
        <w:t xml:space="preserve">00:30:16 — Я сверял, в принципе, материалы дела, там имеется все необходимое.</w:t>
      </w:r>
      <w:r>
        <w:br/>
      </w:r>
      <w:r>
        <w:t xml:space="preserve">00:30:24 — Да, да.</w:t>
      </w:r>
    </w:p>
    <w:p>
      <w:pPr>
        <w:pStyle w:val="BodyText"/>
      </w:pPr>
      <w:r>
        <w:rPr>
          <w:bCs/>
          <w:b/>
        </w:rPr>
        <w:t xml:space="preserve">Спикер ?:</w:t>
      </w:r>
      <w:r>
        <w:br/>
      </w:r>
      <w:r>
        <w:t xml:space="preserve">00:30:30 — Могу вам предоставить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0:56 — Вопросов нет, могу пояснения дать краткие, мы конечно</w:t>
      </w:r>
      <w:r>
        <w:br/>
      </w:r>
      <w:r>
        <w:t xml:space="preserve">00:31:00 — письменно предоставим, но вкратце могу сказать</w:t>
      </w:r>
      <w:r>
        <w:br/>
      </w:r>
      <w:r>
        <w:t xml:space="preserve">00:31:02 — по тезисам. Во-первых, относительно того, что не знал, не осведомлен</w:t>
      </w:r>
      <w:r>
        <w:br/>
      </w:r>
      <w:r>
        <w:t xml:space="preserve">00:31:11 — был представитель, отсутствует у него осведомленность,</w:t>
      </w:r>
      <w:r>
        <w:br/>
      </w:r>
      <w:r>
        <w:t xml:space="preserve">00:31:16 — там был такой тезис. Можем сказать, что на протяжении</w:t>
      </w:r>
      <w:r>
        <w:br/>
      </w:r>
      <w:r>
        <w:t xml:space="preserve">00:31:20 — всех разбирательств во всех делах затрагивался</w:t>
      </w:r>
      <w:r>
        <w:br/>
      </w:r>
      <w:r>
        <w:t xml:space="preserve">00:31:24 — соглашение, на которое мы ссылаемся, которое носит</w:t>
      </w:r>
      <w:r>
        <w:br/>
      </w:r>
      <w:r>
        <w:t xml:space="preserve">00:31:27 — ограничительный характер по полномочиям главы КФХ.</w:t>
      </w:r>
      <w:r>
        <w:br/>
      </w:r>
      <w:r>
        <w:t xml:space="preserve">00:31:31 — По сроку давности хочу сразу отметить, что срок</w:t>
      </w:r>
      <w:r>
        <w:br/>
      </w:r>
      <w:r>
        <w:t xml:space="preserve">00:31:36 — давности у нас начинает исчисляться, по нашему мнению,</w:t>
      </w:r>
      <w:r>
        <w:br/>
      </w:r>
      <w:r>
        <w:t xml:space="preserve">00:31:40 — с момента, когда мы узнали о нарушении своих прав,</w:t>
      </w:r>
      <w:r>
        <w:br/>
      </w:r>
      <w:r>
        <w:t xml:space="preserve">00:31:43 — а мы узнали именно, когда увидели данные договоры,</w:t>
      </w:r>
      <w:r>
        <w:br/>
      </w:r>
      <w:r>
        <w:t xml:space="preserve">00:31:46 — нам, потому что, к сожалению, никто не предоставляет</w:t>
      </w:r>
      <w:r>
        <w:br/>
      </w:r>
      <w:r>
        <w:t xml:space="preserve">00:31:49 — можно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1:50 — Когда увидели эти договоры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1:54 — Когда они вот по расходам предъявлены были.</w:t>
      </w:r>
      <w:r>
        <w:br/>
      </w:r>
      <w:r>
        <w:t xml:space="preserve">00:31:57 — То есть, по расходам они предъявлялись, собственно</w:t>
      </w:r>
      <w:r>
        <w:br/>
      </w:r>
      <w:r>
        <w:t xml:space="preserve">00:32:02 — Сейчас не скажем, но мы можем таблицу соотношения</w:t>
      </w:r>
      <w:r>
        <w:br/>
      </w:r>
      <w:r>
        <w:t xml:space="preserve">00:32:07 — сделать.</w:t>
      </w:r>
      <w:r>
        <w:br/>
      </w:r>
      <w:r>
        <w:t xml:space="preserve">00:32:10 — Как и каким образом мы считаем срок давности по нашей позиции.</w:t>
      </w:r>
      <w:r>
        <w:br/>
      </w:r>
      <w:r>
        <w:t xml:space="preserve">00:32:17 — До этого нам документы никто не предоставлял, есть до</w:t>
      </w:r>
      <w:r>
        <w:br/>
      </w:r>
      <w:r>
        <w:t xml:space="preserve">00:32:20 — сих пор неисполненные решения судов о предоставлении</w:t>
      </w:r>
      <w:r>
        <w:br/>
      </w:r>
      <w:r>
        <w:t xml:space="preserve">00:32:23 — документов, но, к сожалению, нам доступа никто не дает.</w:t>
      </w:r>
      <w:r>
        <w:br/>
      </w:r>
      <w:r>
        <w:t xml:space="preserve">00:32:26 — Ну и тогда не давалось, таким образом узнать мы</w:t>
      </w:r>
      <w:r>
        <w:br/>
      </w:r>
      <w:r>
        <w:t xml:space="preserve">00:32:29 — не могли.</w:t>
      </w:r>
      <w:r>
        <w:br/>
      </w:r>
      <w:r>
        <w:t xml:space="preserve">00:32:29 — Во-вторых, мы хотим отметить, уважаемый суд, что в рамках</w:t>
      </w:r>
      <w:r>
        <w:br/>
      </w:r>
      <w:r>
        <w:t xml:space="preserve">00:32:36 — исполнения решения суда, ну не решения суда, а определения</w:t>
      </w:r>
      <w:r>
        <w:br/>
      </w:r>
      <w:r>
        <w:t xml:space="preserve">00:32:39 — суда о взыскании судебных расходов, не может подтверждать</w:t>
      </w:r>
      <w:r>
        <w:br/>
      </w:r>
      <w:r>
        <w:t xml:space="preserve">00:32:42 — никакие наши поведения, так как мы обязаны, во-первых,</w:t>
      </w:r>
      <w:r>
        <w:br/>
      </w:r>
      <w:r>
        <w:t xml:space="preserve">00:32:48 — исполнять судебный акт, а во-вторых, это исполнять</w:t>
      </w:r>
      <w:r>
        <w:br/>
      </w:r>
      <w:r>
        <w:t xml:space="preserve">00:32:52 — исполнительный документ, то есть тут вопросов нет.</w:t>
      </w:r>
      <w:r>
        <w:br/>
      </w:r>
      <w:r>
        <w:t xml:space="preserve">00:32:54 — И если бы у нас, скажем так, была ничтожная сделка,</w:t>
      </w:r>
      <w:r>
        <w:br/>
      </w:r>
      <w:r>
        <w:t xml:space="preserve">00:32:58 — мы бы заявили об этом, могли бы заявить, но об оспаримости</w:t>
      </w:r>
      <w:r>
        <w:br/>
      </w:r>
      <w:r>
        <w:t xml:space="preserve">00:33:01 — мы, к сожалению, заявлять не можем, мы можем ее только</w:t>
      </w:r>
      <w:r>
        <w:br/>
      </w:r>
      <w:r>
        <w:t xml:space="preserve">00:33:04 — оспаривать.</w:t>
      </w:r>
      <w:r>
        <w:br/>
      </w:r>
      <w:r>
        <w:t xml:space="preserve">00:33:06 — Таким образом, не имеет правового значения данный</w:t>
      </w:r>
      <w:r>
        <w:br/>
      </w:r>
      <w:r>
        <w:t xml:space="preserve">00:33:08 — факт.</w:t>
      </w:r>
      <w:r>
        <w:br/>
      </w:r>
      <w:r>
        <w:t xml:space="preserve">00:33:10 — Также хотим отметить, что нет доказательств, прозвучало,</w:t>
      </w:r>
      <w:r>
        <w:br/>
      </w:r>
      <w:r>
        <w:t xml:space="preserve">00:33:14 — что это имущество именно общее, а не личное, вот эти</w:t>
      </w:r>
      <w:r>
        <w:br/>
      </w:r>
      <w:r>
        <w:t xml:space="preserve">00:33:20 — денежные средства, хотим отметить, что, во-первых,</w:t>
      </w:r>
      <w:r>
        <w:br/>
      </w:r>
      <w:r>
        <w:t xml:space="preserve">00:33:23 — Во-первых, глава КФХ зарегистрирован именно для того, чтобы вести</w:t>
      </w:r>
      <w:r>
        <w:br/>
      </w:r>
      <w:r>
        <w:t xml:space="preserve">00:33:31 — совместное дело общее, есть презумпция, что все денежные</w:t>
      </w:r>
      <w:r>
        <w:br/>
      </w:r>
      <w:r>
        <w:t xml:space="preserve">00:33:35 — средства там общие членов КФХ, во-вторых, у нас доказательств</w:t>
      </w:r>
      <w:r>
        <w:br/>
      </w:r>
      <w:r>
        <w:t xml:space="preserve">00:33:39 — таких быть не может, в принципе, так как мы этим счетом не</w:t>
      </w:r>
      <w:r>
        <w:br/>
      </w:r>
      <w:r>
        <w:t xml:space="preserve">00:33:42 — обладаем и не можем влиять на его наполняемость, расходование</w:t>
      </w:r>
      <w:r>
        <w:br/>
      </w:r>
      <w:r>
        <w:t xml:space="preserve">00:33:48 — и т.д.</w:t>
      </w:r>
      <w:r>
        <w:br/>
      </w:r>
      <w:r>
        <w:t xml:space="preserve">00:33:48 — Ну и про недобросовестность, уважаемый суд, ну я разве</w:t>
      </w:r>
      <w:r>
        <w:br/>
      </w:r>
      <w:r>
        <w:t xml:space="preserve">00:33:53 — что могу сказать, что при наличии корпоративного</w:t>
      </w:r>
      <w:r>
        <w:br/>
      </w:r>
      <w:r>
        <w:t xml:space="preserve">00:33:56 — конфликта все стороны, видимо, считают себя недобросовестными,</w:t>
      </w:r>
      <w:r>
        <w:br/>
      </w:r>
      <w:r>
        <w:t xml:space="preserve">00:34:00 — но это просто соответственно в отзыве высказывания</w:t>
      </w:r>
      <w:r>
        <w:br/>
      </w:r>
      <w:r>
        <w:t xml:space="preserve">00:34:04 — второй стороны никаких доказательств ничему нет,</w:t>
      </w:r>
      <w:r>
        <w:br/>
      </w:r>
      <w:r>
        <w:t xml:space="preserve">00:34:07 — собственно говоря, как и мы можем указать на недобросовестность,</w:t>
      </w:r>
      <w:r>
        <w:br/>
      </w:r>
      <w:r>
        <w:t xml:space="preserve">00:34:10 — в том числе в препятствии предоставления документов,</w:t>
      </w:r>
      <w:r>
        <w:br/>
      </w:r>
      <w:r>
        <w:t xml:space="preserve">00:34:14 — информации, сочление деятельности моего доверителя, что, собственно говоря, привело к данным спорам.</w:t>
      </w:r>
      <w:r>
        <w:br/>
      </w:r>
      <w:r>
        <w:t xml:space="preserve">00:34:20 — Ну вот это вкратце наша позиция, но мы письменно изложим доводы на воздух.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34:32 — Отношения Будейкина я не поддерживаю, потому что я ошибочно подал,</w:t>
      </w:r>
      <w:r>
        <w:br/>
      </w:r>
      <w:r>
        <w:t xml:space="preserve">00:34:41 — А по поводу наутошения Будейкина я поддерживаюсь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4:45 — Поддерживаете привлечение Будейкина и Марии Алексеевны</w:t>
      </w:r>
      <w:r>
        <w:br/>
      </w:r>
      <w:r>
        <w:t xml:space="preserve">00:34:49 — к участию в деле в качестве третьего лица, не заявляющего</w:t>
      </w:r>
      <w:r>
        <w:br/>
      </w:r>
      <w:r>
        <w:t xml:space="preserve">00:34:51 — самостоятельных требований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34:52 — Да, поддерживаем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4:56 — Уважаемый суд, к ней никаких требований мы не заявляем,</w:t>
      </w:r>
      <w:r>
        <w:br/>
      </w:r>
      <w:r>
        <w:t xml:space="preserve">00:34:59 — поэтому, собственно говоря, мы не видим необходимости.</w:t>
      </w:r>
      <w:r>
        <w:br/>
      </w:r>
      <w:r>
        <w:t xml:space="preserve">00:35:02 — А вот в отношении Будейкина непосредственно у нас</w:t>
      </w:r>
      <w:r>
        <w:br/>
      </w:r>
      <w:r>
        <w:t xml:space="preserve">00:35:06 — Сейчас у меня появилось такое осуждение, раз у нас</w:t>
      </w:r>
      <w:r>
        <w:br/>
      </w:r>
      <w:r>
        <w:t xml:space="preserve">00:35:11 — ответчик высказывает о том, что в любом случае реституция</w:t>
      </w:r>
      <w:r>
        <w:br/>
      </w:r>
      <w:r>
        <w:t xml:space="preserve">00:35:17 — должна быть двусторонней, чтобы он не пострадал,</w:t>
      </w:r>
      <w:r>
        <w:br/>
      </w:r>
      <w:r>
        <w:t xml:space="preserve">00:35:21 — то наверное денежные средства, которые должны быть выплачены,</w:t>
      </w:r>
      <w:r>
        <w:br/>
      </w:r>
      <w:r>
        <w:t xml:space="preserve">00:35:26 — они непосредственно должны быть выплачены от физлица</w:t>
      </w:r>
      <w:r>
        <w:br/>
      </w:r>
      <w:r>
        <w:t xml:space="preserve">00:35:29 — Будейкина, поэтому вероятно его интерес как раз и затрагивается</w:t>
      </w:r>
      <w:r>
        <w:br/>
      </w:r>
      <w:r>
        <w:t xml:space="preserve">00:35:33 — в данном случае, так как на этом настаивает сам ответчик, поэтому вот как бы тут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5:39 — Будейкин у нас истец. Соболев же иск предъявил в интересах Будейкина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5:46 — Нет, главы КФХ, ну то есть в интересах КФХ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5:50 — Так он же физическое лицо. Как вы предлагаете его еще привлечь, если он у нас уже участвует в деле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5:57 — Я ничего не могу сказать, все наши требования это</w:t>
      </w:r>
      <w:r>
        <w:br/>
      </w:r>
      <w:r>
        <w:t xml:space="preserve">00:36:01 — разделение статуса главы КФХ и из лица с личным имуществом.</w:t>
      </w:r>
      <w:r>
        <w:br/>
      </w:r>
      <w:r>
        <w:t xml:space="preserve">00:36:08 — Поэтому тут вопрос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6:09 — Ольга Шмидт.</w:t>
      </w:r>
      <w:r>
        <w:br/>
      </w:r>
      <w:r>
        <w:t xml:space="preserve">00:36:10 — Дейкин у нас в деле участвует.</w:t>
      </w:r>
      <w:r>
        <w:br/>
      </w:r>
      <w:r>
        <w:t xml:space="preserve">00:36:11 — У вас же его имя.</w:t>
      </w:r>
      <w:r>
        <w:br/>
      </w:r>
      <w:r>
        <w:t xml:space="preserve">00:36:13 — Пусть даже как главы КФХ заявлено.</w:t>
      </w:r>
      <w:r>
        <w:br/>
      </w:r>
      <w:r>
        <w:t xml:space="preserve">00:36:20 — Представитель его интересов сегодня в частности должен</w:t>
      </w:r>
      <w:r>
        <w:br/>
      </w:r>
      <w:r>
        <w:t xml:space="preserve">00:36:23 — быть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6:23 — Да, ну вот мы просто тогда хотим прочувствовать.</w:t>
      </w:r>
      <w:r>
        <w:br/>
      </w:r>
      <w:r>
        <w:t xml:space="preserve">00:36:26 — Проще пояснить, что если говорить о двусторонней</w:t>
      </w:r>
      <w:r>
        <w:br/>
      </w:r>
      <w:r>
        <w:t xml:space="preserve">00:36:29 — реституции по мнению отведчика, то это должно быть на личное</w:t>
      </w:r>
      <w:r>
        <w:br/>
      </w:r>
      <w:r>
        <w:t xml:space="preserve">00:36:32 — имущество предоставлено, личное имущество Будейкина</w:t>
      </w:r>
      <w:r>
        <w:br/>
      </w:r>
      <w:r>
        <w:t xml:space="preserve">00:36:38 — непосредственно отведчику.</w:t>
      </w:r>
      <w:r>
        <w:br/>
      </w:r>
      <w:r>
        <w:t xml:space="preserve">00:36:42 — А по этому поводу могу сказать…</w:t>
      </w:r>
    </w:p>
    <w:p>
      <w:pPr>
        <w:pStyle w:val="BodyText"/>
      </w:pPr>
      <w:r>
        <w:rPr>
          <w:bCs/>
          <w:b/>
        </w:rPr>
        <w:t xml:space="preserve">Спикер 3:</w:t>
      </w:r>
      <w:r>
        <w:br/>
      </w:r>
      <w:r>
        <w:t xml:space="preserve">00:36:43 — Вы в частности будете требования уточнить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6:45 — Мы не можем, уважаемый суд, уточнить требования в интересах</w:t>
      </w:r>
      <w:r>
        <w:br/>
      </w:r>
      <w:r>
        <w:t xml:space="preserve">00:36:49 — третьего лица.</w:t>
      </w:r>
      <w:r>
        <w:br/>
      </w:r>
      <w:r>
        <w:t xml:space="preserve">00:36:50 — Вот в чем проблема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6:53 — А кто?</w:t>
      </w:r>
      <w:r>
        <w:br/>
      </w:r>
      <w:r>
        <w:t xml:space="preserve">00:36:54 — Будейкиной возражаете?</w:t>
      </w:r>
      <w:r>
        <w:br/>
      </w:r>
      <w:r>
        <w:t xml:space="preserve">00:36:55 — .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6:56 — Ее-то, собственно говоря…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6:58 — Ну, вы же заявляете о том, что это общее имущество, а она член…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7:00 — Нет, ну мы возражаем, но мы свою оппозицию высказываем и уважаем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7:05 — Так, что глушает определение, предвикает к участию в деле в качестве третьего лица,</w:t>
      </w:r>
      <w:r>
        <w:br/>
      </w:r>
      <w:r>
        <w:t xml:space="preserve">00:37:10 — не заявляющего на самостоятельных требований относительно предмета спора в будильнике Навария Алексеевна.</w:t>
      </w:r>
      <w:r>
        <w:br/>
      </w:r>
      <w:r>
        <w:t xml:space="preserve">00:37:18 — Так, что, тогда ей копию иска направить?</w:t>
      </w:r>
      <w:r>
        <w:br/>
      </w:r>
      <w:r>
        <w:t xml:space="preserve">00:37:22 — Или она отчего знакома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37:23 — Он знакомый, не надо направлять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7:31 — Так, сегодня еще пояснения, дополнения будут у сторонников?</w:t>
      </w:r>
    </w:p>
    <w:p>
      <w:pPr>
        <w:pStyle w:val="BodyText"/>
      </w:pPr>
      <w:r>
        <w:rPr>
          <w:bCs/>
          <w:b/>
        </w:rPr>
        <w:t xml:space="preserve">Спикер 5:</w:t>
      </w:r>
      <w:r>
        <w:br/>
      </w:r>
      <w:r>
        <w:t xml:space="preserve">00:37:34 — Нет.</w:t>
      </w:r>
      <w:r>
        <w:br/>
      </w:r>
      <w:r>
        <w:t xml:space="preserve">00:37:35 — Нет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7:35 — Общает материалы дела, представленные от ВИЧ и копии фактов, выполненных в СССР, 31 января 1924 года, а также 2 сентября 2024 года.</w:t>
      </w:r>
      <w:r>
        <w:br/>
      </w:r>
      <w:r>
        <w:t xml:space="preserve">00:37:53 — Предупредительное судебное заседание суток 2 покончено. Значит, дело к судебному разбирательству.</w:t>
      </w:r>
      <w:r>
        <w:br/>
      </w:r>
      <w:r>
        <w:t xml:space="preserve">00:38:06 — На 23 апреля в 11.30 определение будет в картотеке размещено</w:t>
      </w:r>
    </w:p>
    <w:p>
      <w:pPr>
        <w:pStyle w:val="BodyText"/>
      </w:pPr>
      <w:r>
        <w:rPr>
          <w:bCs/>
          <w:b/>
        </w:rPr>
        <w:t xml:space="preserve">Спикер ?:</w:t>
      </w:r>
      <w:r>
        <w:br/>
      </w:r>
      <w:r>
        <w:t xml:space="preserve">00:38:24 — .</w:t>
      </w:r>
    </w:p>
    <w:p>
      <w:pPr>
        <w:pStyle w:val="BodyText"/>
      </w:pPr>
      <w:r>
        <w:rPr>
          <w:bCs/>
          <w:b/>
        </w:rPr>
        <w:t xml:space="preserve">Спикер 4:</w:t>
      </w:r>
      <w:r>
        <w:br/>
      </w:r>
      <w:r>
        <w:t xml:space="preserve">00:38:24 — Сторону Установки полиции?</w:t>
      </w:r>
    </w:p>
    <w:p>
      <w:pPr>
        <w:pStyle w:val="BodyText"/>
      </w:pPr>
      <w:r>
        <w:rPr>
          <w:bCs/>
          <w:b/>
        </w:rPr>
        <w:t xml:space="preserve">Спикер ?:</w:t>
      </w:r>
      <w:r>
        <w:br/>
      </w:r>
      <w:r>
        <w:t xml:space="preserve">00:38:29 — Нет</w:t>
      </w:r>
      <w:r>
        <w:br/>
      </w:r>
      <w:r>
        <w:t xml:space="preserve">00:38:30 — Патронов.</w:t>
      </w:r>
      <w:r>
        <w:br/>
      </w:r>
      <w:r>
        <w:t xml:space="preserve">00:38:30 — Углубенькими не менялся, да?</w:t>
      </w:r>
    </w:p>
    <w:p>
      <w:pPr>
        <w:pStyle w:val="BodyText"/>
      </w:pPr>
      <w:r>
        <w:rPr>
          <w:bCs/>
          <w:b/>
        </w:rPr>
        <w:t xml:space="preserve">Спикер 2:</w:t>
      </w:r>
      <w:r>
        <w:br/>
      </w:r>
      <w:r>
        <w:t xml:space="preserve">00:38:31 — Нет, у Лодорского</w:t>
      </w:r>
      <w:r>
        <w:br/>
      </w:r>
      <w:r>
        <w:t xml:space="preserve">00:38:32 — У Лодорского, да?</w:t>
      </w:r>
      <w:r>
        <w:br/>
      </w:r>
      <w:r>
        <w:t xml:space="preserve">00:38:33 — Углубенький</w:t>
      </w:r>
      <w:r>
        <w:br/>
      </w:r>
      <w:r>
        <w:br/>
      </w:r>
      <w:r>
        <w:br/>
      </w:r>
      <w:r>
        <w:br/>
      </w:r>
      <w:r>
        <w:t xml:space="preserve">——————————</w:t>
      </w:r>
      <w:r>
        <w:br/>
      </w:r>
      <w:r>
        <w:br/>
      </w:r>
      <w:r>
        <w:t xml:space="preserve">Распознано с использованием</w:t>
      </w:r>
      <w:r>
        <w:t xml:space="preserve"> </w:t>
      </w:r>
      <w:hyperlink r:id="rId20">
        <w:r>
          <w:rPr>
            <w:rStyle w:val="Hyperlink"/>
          </w:rPr>
          <w:t xml:space="preserve">https://speech2text.ru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peech2text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peech2text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15:37:34Z</dcterms:created>
  <dcterms:modified xsi:type="dcterms:W3CDTF">2025-04-16T15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